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96EC0" w:rsidRDefault="00AB1941">
      <w:r>
        <w:t>Cat</w:t>
      </w:r>
      <w:bookmarkStart w:id="0" w:name="_GoBack"/>
      <w:bookmarkEnd w:id="0"/>
    </w:p>
    <w:sectPr w:rsidR="00996E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wNjUxNDEBkqaWhko6SsGpxcWZ+XkgBYa1AIZnyrksAAAA"/>
  </w:docVars>
  <w:rsids>
    <w:rsidRoot w:val="00AB1941"/>
    <w:rsid w:val="00996EC0"/>
    <w:rsid w:val="00AB19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236CB1"/>
  <w15:chartTrackingRefBased/>
  <w15:docId w15:val="{F7272DEA-A10A-4851-9EB0-FD31F1AAC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amka, Catherine</dc:creator>
  <cp:keywords/>
  <dc:description/>
  <cp:lastModifiedBy>Slamka, Catherine</cp:lastModifiedBy>
  <cp:revision>1</cp:revision>
  <dcterms:created xsi:type="dcterms:W3CDTF">2021-06-24T19:10:00Z</dcterms:created>
  <dcterms:modified xsi:type="dcterms:W3CDTF">2021-06-24T19:10:00Z</dcterms:modified>
</cp:coreProperties>
</file>